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ABAD9" w14:textId="374DB9ED" w:rsidR="004F5DA0" w:rsidRPr="00CF656C" w:rsidRDefault="004F5DA0" w:rsidP="004F5DA0">
      <w:pPr>
        <w:jc w:val="center"/>
        <w:rPr>
          <w:b/>
          <w:bCs/>
          <w:sz w:val="28"/>
          <w:szCs w:val="28"/>
          <w:u w:val="single"/>
        </w:rPr>
      </w:pPr>
      <w:r w:rsidRPr="00CF656C">
        <w:rPr>
          <w:b/>
          <w:bCs/>
          <w:sz w:val="28"/>
          <w:szCs w:val="28"/>
          <w:u w:val="single"/>
        </w:rPr>
        <w:t>Ubuntu 18 Installation Step by Step with MySQL Server 5.7</w:t>
      </w:r>
    </w:p>
    <w:p w14:paraId="0FBFE1E9" w14:textId="5B1C1D3E" w:rsidR="006523C5" w:rsidRDefault="000656F7">
      <w:r>
        <w:rPr>
          <w:noProof/>
        </w:rPr>
        <w:drawing>
          <wp:inline distT="0" distB="0" distL="0" distR="0" wp14:anchorId="162B0FBA" wp14:editId="58740C86">
            <wp:extent cx="5731510" cy="34658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594D7" w14:textId="1DBC0228" w:rsidR="004F5DA0" w:rsidRDefault="004F5DA0"/>
    <w:p w14:paraId="50AB6A5C" w14:textId="77777777" w:rsidR="004F5DA0" w:rsidRDefault="004F5DA0"/>
    <w:p w14:paraId="7152B4B9" w14:textId="0CEC0609" w:rsidR="000656F7" w:rsidRDefault="000656F7"/>
    <w:p w14:paraId="55B03F3D" w14:textId="2C8CAD06" w:rsidR="000656F7" w:rsidRDefault="000656F7">
      <w:r>
        <w:rPr>
          <w:noProof/>
        </w:rPr>
        <w:drawing>
          <wp:inline distT="0" distB="0" distL="0" distR="0" wp14:anchorId="4C34D5D1" wp14:editId="1AA0F967">
            <wp:extent cx="5731510" cy="40525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69965" w14:textId="0F491CD2" w:rsidR="000656F7" w:rsidRDefault="000656F7">
      <w:r>
        <w:rPr>
          <w:noProof/>
        </w:rPr>
        <w:lastRenderedPageBreak/>
        <w:drawing>
          <wp:inline distT="0" distB="0" distL="0" distR="0" wp14:anchorId="7E529AE8" wp14:editId="7AF7CB8F">
            <wp:extent cx="5731510" cy="38493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5F1D" w14:textId="3BC3BC3F" w:rsidR="000656F7" w:rsidRDefault="000656F7"/>
    <w:p w14:paraId="5F199E97" w14:textId="7F8F0BB8" w:rsidR="000656F7" w:rsidRDefault="000656F7">
      <w:r>
        <w:rPr>
          <w:noProof/>
        </w:rPr>
        <w:drawing>
          <wp:inline distT="0" distB="0" distL="0" distR="0" wp14:anchorId="618D3400" wp14:editId="334BD74A">
            <wp:extent cx="5731510" cy="35128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189E1" w14:textId="176A6CA9" w:rsidR="000656F7" w:rsidRDefault="000656F7">
      <w:r>
        <w:rPr>
          <w:noProof/>
        </w:rPr>
        <w:lastRenderedPageBreak/>
        <w:drawing>
          <wp:inline distT="0" distB="0" distL="0" distR="0" wp14:anchorId="2F957004" wp14:editId="5D6C1B91">
            <wp:extent cx="5731510" cy="41128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740D8" w14:textId="584F1B6B" w:rsidR="000656F7" w:rsidRDefault="000656F7">
      <w:r>
        <w:rPr>
          <w:noProof/>
        </w:rPr>
        <w:drawing>
          <wp:inline distT="0" distB="0" distL="0" distR="0" wp14:anchorId="6A31835C" wp14:editId="43741B7B">
            <wp:extent cx="5731510" cy="37420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BBAA0" w14:textId="59FB2515" w:rsidR="000656F7" w:rsidRDefault="000656F7"/>
    <w:p w14:paraId="12CA8C92" w14:textId="472E3E6E" w:rsidR="000656F7" w:rsidRDefault="000656F7">
      <w:r>
        <w:rPr>
          <w:noProof/>
        </w:rPr>
        <w:lastRenderedPageBreak/>
        <w:drawing>
          <wp:inline distT="0" distB="0" distL="0" distR="0" wp14:anchorId="1BB94091" wp14:editId="6AB89DD1">
            <wp:extent cx="5727700" cy="34353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DD2BC" w14:textId="3F2E3B67" w:rsidR="000656F7" w:rsidRDefault="000656F7">
      <w:r>
        <w:rPr>
          <w:noProof/>
        </w:rPr>
        <w:drawing>
          <wp:inline distT="0" distB="0" distL="0" distR="0" wp14:anchorId="160372D0" wp14:editId="126170BA">
            <wp:extent cx="5731510" cy="471741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B650E" w14:textId="77777777" w:rsidR="000656F7" w:rsidRDefault="000656F7"/>
    <w:p w14:paraId="6BA9C238" w14:textId="0EB40938" w:rsidR="000656F7" w:rsidRDefault="000656F7">
      <w:r>
        <w:t>---- Click Ok and Start the Server</w:t>
      </w:r>
    </w:p>
    <w:p w14:paraId="2BD260F1" w14:textId="14BB4356" w:rsidR="000656F7" w:rsidRDefault="000656F7">
      <w:r>
        <w:rPr>
          <w:noProof/>
        </w:rPr>
        <w:lastRenderedPageBreak/>
        <w:drawing>
          <wp:inline distT="0" distB="0" distL="0" distR="0" wp14:anchorId="1463891C" wp14:editId="544C98A0">
            <wp:extent cx="5727700" cy="321945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2E65F" w14:textId="35DAF7C2" w:rsidR="000656F7" w:rsidRDefault="000656F7"/>
    <w:p w14:paraId="2C5F8B85" w14:textId="285CD547" w:rsidR="000656F7" w:rsidRDefault="000656F7">
      <w:r>
        <w:rPr>
          <w:noProof/>
        </w:rPr>
        <w:drawing>
          <wp:inline distT="0" distB="0" distL="0" distR="0" wp14:anchorId="4B5ED0C8" wp14:editId="64C9AF74">
            <wp:extent cx="5731510" cy="3618230"/>
            <wp:effectExtent l="0" t="0" r="254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EB9FF" w14:textId="0E6FDB85" w:rsidR="000656F7" w:rsidRDefault="000656F7"/>
    <w:p w14:paraId="74453BE1" w14:textId="73AA341D" w:rsidR="000656F7" w:rsidRDefault="000656F7">
      <w:r>
        <w:rPr>
          <w:noProof/>
        </w:rPr>
        <w:lastRenderedPageBreak/>
        <w:drawing>
          <wp:inline distT="0" distB="0" distL="0" distR="0" wp14:anchorId="5CFC0A93" wp14:editId="2591D6BF">
            <wp:extent cx="5731510" cy="382714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E2C54" w14:textId="2A0CD857" w:rsidR="000656F7" w:rsidRDefault="000656F7">
      <w:r>
        <w:rPr>
          <w:noProof/>
        </w:rPr>
        <w:drawing>
          <wp:inline distT="0" distB="0" distL="0" distR="0" wp14:anchorId="2C6213BC" wp14:editId="4736D759">
            <wp:extent cx="5731510" cy="38188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4506E" w14:textId="711E6918" w:rsidR="00344FF8" w:rsidRDefault="00344FF8"/>
    <w:p w14:paraId="36B2B574" w14:textId="00E8072D" w:rsidR="00344FF8" w:rsidRDefault="00344FF8"/>
    <w:p w14:paraId="5F73EA06" w14:textId="77777777" w:rsidR="00344FF8" w:rsidRDefault="00344FF8">
      <w:pPr>
        <w:rPr>
          <w:noProof/>
        </w:rPr>
      </w:pPr>
    </w:p>
    <w:p w14:paraId="6067E944" w14:textId="4C8F90DC" w:rsidR="00344FF8" w:rsidRDefault="00344FF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E692F74" wp14:editId="7AC9E5B3">
            <wp:extent cx="5664200" cy="39814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52369" w14:textId="097E29BA" w:rsidR="00344FF8" w:rsidRDefault="00344FF8">
      <w:r>
        <w:rPr>
          <w:noProof/>
        </w:rPr>
        <w:drawing>
          <wp:inline distT="0" distB="0" distL="0" distR="0" wp14:anchorId="33D95CFE" wp14:editId="47A113B7">
            <wp:extent cx="5731510" cy="42113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37AAB" w14:textId="525BB35A" w:rsidR="00344FF8" w:rsidRDefault="00344FF8">
      <w:r>
        <w:rPr>
          <w:noProof/>
        </w:rPr>
        <w:lastRenderedPageBreak/>
        <w:drawing>
          <wp:inline distT="0" distB="0" distL="0" distR="0" wp14:anchorId="7F58AF26" wp14:editId="7D3E0626">
            <wp:extent cx="54864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C5AEA" w14:textId="1FA158A2" w:rsidR="00344FF8" w:rsidRDefault="00344FF8"/>
    <w:p w14:paraId="0BD20E94" w14:textId="0FB72EF6" w:rsidR="00344FF8" w:rsidRDefault="00344FF8">
      <w:r>
        <w:rPr>
          <w:noProof/>
        </w:rPr>
        <w:drawing>
          <wp:inline distT="0" distB="0" distL="0" distR="0" wp14:anchorId="7EE5128A" wp14:editId="52011CB5">
            <wp:extent cx="5731510" cy="4190365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159BB" w14:textId="6A7BDA50" w:rsidR="00344FF8" w:rsidRDefault="00344FF8"/>
    <w:p w14:paraId="2C73308A" w14:textId="72462A89" w:rsidR="00344FF8" w:rsidRDefault="00344FF8">
      <w:r>
        <w:rPr>
          <w:noProof/>
        </w:rPr>
        <w:lastRenderedPageBreak/>
        <w:drawing>
          <wp:inline distT="0" distB="0" distL="0" distR="0" wp14:anchorId="348822D5" wp14:editId="219F2B20">
            <wp:extent cx="5731510" cy="4266565"/>
            <wp:effectExtent l="0" t="0" r="254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C7A7" w14:textId="285C4D8C" w:rsidR="00344FF8" w:rsidRDefault="00344FF8"/>
    <w:p w14:paraId="7817B26C" w14:textId="5EE304AB" w:rsidR="00344FF8" w:rsidRDefault="00344FF8">
      <w:r>
        <w:rPr>
          <w:noProof/>
        </w:rPr>
        <w:drawing>
          <wp:inline distT="0" distB="0" distL="0" distR="0" wp14:anchorId="41A6CF9D" wp14:editId="1E95EBF1">
            <wp:extent cx="5438830" cy="410292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42544" cy="410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70C88" w14:textId="6701CD15" w:rsidR="00344FF8" w:rsidRDefault="00344FF8"/>
    <w:p w14:paraId="4B258B93" w14:textId="1F3DCABE" w:rsidR="00344FF8" w:rsidRDefault="00344FF8">
      <w:r>
        <w:rPr>
          <w:noProof/>
        </w:rPr>
        <w:drawing>
          <wp:inline distT="0" distB="0" distL="0" distR="0" wp14:anchorId="1BC144B3" wp14:editId="4924D316">
            <wp:extent cx="5731510" cy="43275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798C4" w14:textId="72CC6474" w:rsidR="009A593F" w:rsidRDefault="009A593F"/>
    <w:p w14:paraId="26369A66" w14:textId="27B55FC0" w:rsidR="009A593F" w:rsidRDefault="009A593F">
      <w:r>
        <w:rPr>
          <w:noProof/>
        </w:rPr>
        <w:lastRenderedPageBreak/>
        <w:drawing>
          <wp:inline distT="0" distB="0" distL="0" distR="0" wp14:anchorId="317E31BE" wp14:editId="6802B855">
            <wp:extent cx="5731510" cy="434340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2030" w14:textId="020434F4" w:rsidR="009A593F" w:rsidRDefault="009A593F"/>
    <w:p w14:paraId="76702232" w14:textId="146083BA" w:rsidR="009A593F" w:rsidRDefault="009A593F">
      <w:r>
        <w:rPr>
          <w:noProof/>
        </w:rPr>
        <w:drawing>
          <wp:inline distT="0" distB="0" distL="0" distR="0" wp14:anchorId="49175597" wp14:editId="0849DAEE">
            <wp:extent cx="5731510" cy="3935095"/>
            <wp:effectExtent l="0" t="0" r="254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A30F0" w14:textId="3451AE0A" w:rsidR="009A593F" w:rsidRDefault="009A593F">
      <w:r>
        <w:rPr>
          <w:noProof/>
        </w:rPr>
        <w:lastRenderedPageBreak/>
        <w:drawing>
          <wp:inline distT="0" distB="0" distL="0" distR="0" wp14:anchorId="4EFE07CA" wp14:editId="6909B42A">
            <wp:extent cx="5731510" cy="421259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75FF" w14:textId="22731607" w:rsidR="009A593F" w:rsidRDefault="009A593F"/>
    <w:p w14:paraId="3420C7E9" w14:textId="38581A25" w:rsidR="009A593F" w:rsidRDefault="009A593F">
      <w:r>
        <w:rPr>
          <w:noProof/>
        </w:rPr>
        <w:drawing>
          <wp:inline distT="0" distB="0" distL="0" distR="0" wp14:anchorId="333060D5" wp14:editId="3AA4B93A">
            <wp:extent cx="5417688" cy="379166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7688" cy="3791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C470" w14:textId="72174B13" w:rsidR="009A593F" w:rsidRDefault="009A593F"/>
    <w:p w14:paraId="02A7FC03" w14:textId="729C6796" w:rsidR="009A593F" w:rsidRDefault="009A593F">
      <w:r>
        <w:rPr>
          <w:noProof/>
        </w:rPr>
        <w:lastRenderedPageBreak/>
        <w:drawing>
          <wp:inline distT="0" distB="0" distL="0" distR="0" wp14:anchorId="36ECF991" wp14:editId="3AC3EE3D">
            <wp:extent cx="5576254" cy="2245699"/>
            <wp:effectExtent l="0" t="0" r="571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88289" cy="2250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CCAE" w14:textId="598238ED" w:rsidR="009A593F" w:rsidRDefault="009A593F">
      <w:r>
        <w:rPr>
          <w:noProof/>
        </w:rPr>
        <w:drawing>
          <wp:inline distT="0" distB="0" distL="0" distR="0" wp14:anchorId="2EEE94D5" wp14:editId="5C037328">
            <wp:extent cx="5727700" cy="1968500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3B6F5" w14:textId="57E8D332" w:rsidR="009A593F" w:rsidRDefault="009A593F">
      <w:r>
        <w:rPr>
          <w:noProof/>
        </w:rPr>
        <w:drawing>
          <wp:inline distT="0" distB="0" distL="0" distR="0" wp14:anchorId="04303C55" wp14:editId="1CCDAF6A">
            <wp:extent cx="5731510" cy="175831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B1CFA" w14:textId="5193674E" w:rsidR="00875E59" w:rsidRDefault="00875E59"/>
    <w:p w14:paraId="1EEEF5ED" w14:textId="32B36019" w:rsidR="00875E59" w:rsidRDefault="00875E59">
      <w:r>
        <w:rPr>
          <w:noProof/>
        </w:rPr>
        <w:drawing>
          <wp:inline distT="0" distB="0" distL="0" distR="0" wp14:anchorId="7F53CDA1" wp14:editId="4FDF66B2">
            <wp:extent cx="5607968" cy="205791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557" cy="206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F2886" w14:textId="65CB7609" w:rsidR="00875E59" w:rsidRPr="00862E8C" w:rsidRDefault="00875E59" w:rsidP="004C0573">
      <w:pPr>
        <w:jc w:val="center"/>
        <w:rPr>
          <w:b/>
          <w:bCs/>
          <w:sz w:val="28"/>
          <w:szCs w:val="28"/>
        </w:rPr>
      </w:pPr>
      <w:r w:rsidRPr="00862E8C">
        <w:rPr>
          <w:b/>
          <w:bCs/>
          <w:sz w:val="26"/>
          <w:szCs w:val="26"/>
        </w:rPr>
        <w:lastRenderedPageBreak/>
        <w:t xml:space="preserve">Installing </w:t>
      </w:r>
      <w:r w:rsidRPr="00862E8C">
        <w:rPr>
          <w:b/>
          <w:bCs/>
          <w:sz w:val="28"/>
          <w:szCs w:val="28"/>
        </w:rPr>
        <w:t>MySQL Server 5.7 on Ubuntu 18</w:t>
      </w:r>
    </w:p>
    <w:p w14:paraId="6642DAC4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2AD342D" w14:textId="01243CF3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root@mysqlserver:~# </w:t>
      </w:r>
      <w:r w:rsidRPr="0016596B">
        <w:rPr>
          <w:rFonts w:ascii="Courier New" w:hAnsi="Courier New" w:cs="Courier New"/>
          <w:b/>
          <w:bCs/>
          <w:sz w:val="20"/>
          <w:szCs w:val="20"/>
        </w:rPr>
        <w:t>sudo apt-get install mysql-server-5.7</w:t>
      </w:r>
    </w:p>
    <w:p w14:paraId="49B744BD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Reading package lists... Done</w:t>
      </w:r>
    </w:p>
    <w:p w14:paraId="16D4EED1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Building dependency tree</w:t>
      </w:r>
    </w:p>
    <w:p w14:paraId="01DA7E7A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Reading state information... Done</w:t>
      </w:r>
    </w:p>
    <w:p w14:paraId="3632CACA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The following packages were automatically installed and are no longer required:</w:t>
      </w:r>
    </w:p>
    <w:p w14:paraId="559A7143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  fonts-liberation2 fonts-opensymbol gir1.2-gst-plugins-base-1.0 gir1.2-gstreamer-1.0 gir1.2-gudev-1.0 gir1.2-udisks-2.0</w:t>
      </w:r>
    </w:p>
    <w:p w14:paraId="20F80BEE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  grilo-plugins-0.3-base gstreamer1.0-gtk3 libboost-date-time1.65.1 libboost-filesystem1.65.1 libboost-iostreams1.65.1</w:t>
      </w:r>
    </w:p>
    <w:p w14:paraId="66EE7536" w14:textId="77777777" w:rsidR="00875E59" w:rsidRPr="0016596B" w:rsidRDefault="00875E59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  libboost-locale1.65.1 libcdr-0.1-1 libclucene-contribs1v5 libclucene-core1v5 libcmis-0.5-5v5 libcolamd2 libdazzle-1.0-0</w:t>
      </w:r>
    </w:p>
    <w:p w14:paraId="20089044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b/>
          <w:bCs/>
          <w:sz w:val="20"/>
          <w:szCs w:val="20"/>
        </w:rPr>
      </w:pPr>
      <w:r w:rsidRPr="0016596B">
        <w:rPr>
          <w:rFonts w:ascii="Courier New" w:hAnsi="Courier New" w:cs="Courier New"/>
          <w:b/>
          <w:bCs/>
          <w:sz w:val="20"/>
          <w:szCs w:val="20"/>
        </w:rPr>
        <w:t>Do you want to continue? [Y/n] Y</w:t>
      </w:r>
    </w:p>
    <w:p w14:paraId="03934258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Get:1 http://in.archive.ubuntu.com/ubuntu bionic/main amd64 mysql-common all 5.8+1.0.4 [7,308 B]</w:t>
      </w:r>
    </w:p>
    <w:p w14:paraId="4364E1F1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Get:2 http://in.archive.ubuntu.com/ubuntu bionic-updates/main amd64 libaio1 amd64 0.3.110-5ubuntu0.1 [6,476 B]</w:t>
      </w:r>
    </w:p>
    <w:p w14:paraId="103CA854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Get:3 http://in.archive.ubuntu.com/ubuntu bionic-updates/main amd64 mysql-client-core-5.7 amd64 5.7.31-0ubuntu0.18.04.1 [6,653 kB]</w:t>
      </w:r>
    </w:p>
    <w:p w14:paraId="021266D3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Get:4 http://in.archive.ubuntu.com/ubuntu bionic-updates/main amd64 mysql-client-5.7 amd64 5.7.31-0ubuntu0.18.04.1 [1,948 kB]</w:t>
      </w:r>
    </w:p>
    <w:p w14:paraId="16FF6AFF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Get:5 http://in.archive.ubuntu.com/ubuntu bionic-updates/main amd64 mysql-server-core-5.7 amd64 5.7.31-0ubuntu0.18.04.1 [7,452 kB]</w:t>
      </w:r>
    </w:p>
    <w:p w14:paraId="5FB870E9" w14:textId="52AA0994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Get:6 http://in.archive.ubuntu.com/ubuntu bionic/main amd64 libevent-core-2.1-6 amd64 2.1.8-stable-4build1 [85.9 kB]</w:t>
      </w:r>
    </w:p>
    <w:p w14:paraId="603E4350" w14:textId="4FA93804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AE81F9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root@mysqlserver:~# </w:t>
      </w:r>
      <w:r w:rsidRPr="0016596B">
        <w:rPr>
          <w:rFonts w:ascii="Courier New" w:hAnsi="Courier New" w:cs="Courier New"/>
          <w:b/>
          <w:bCs/>
          <w:sz w:val="20"/>
          <w:szCs w:val="20"/>
        </w:rPr>
        <w:t>sudo mysql_secure_installation</w:t>
      </w:r>
    </w:p>
    <w:p w14:paraId="6611592B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296BB22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ecuring the MySQL server deployment.</w:t>
      </w:r>
    </w:p>
    <w:p w14:paraId="2B95F280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3284E89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Connecting to MySQL using a blank password.</w:t>
      </w:r>
    </w:p>
    <w:p w14:paraId="2FDC1617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9484866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VALIDATE PASSWORD PLUGIN can be used to test passwords</w:t>
      </w:r>
    </w:p>
    <w:p w14:paraId="550E34F0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and improve security. It checks the strength of password</w:t>
      </w:r>
    </w:p>
    <w:p w14:paraId="1D11CAC2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and allows the users to set only those passwords which are</w:t>
      </w:r>
    </w:p>
    <w:p w14:paraId="4E9C39B6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ecure enough. Would you like to setup VALIDATE PASSWORD plugin?</w:t>
      </w:r>
    </w:p>
    <w:p w14:paraId="5A5ECEA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22B178B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Press y|Y for Yes, any other key for No: </w:t>
      </w:r>
      <w:r w:rsidRPr="0016596B">
        <w:rPr>
          <w:rFonts w:ascii="Courier New" w:hAnsi="Courier New" w:cs="Courier New"/>
          <w:b/>
          <w:bCs/>
          <w:sz w:val="20"/>
          <w:szCs w:val="20"/>
        </w:rPr>
        <w:t>Y</w:t>
      </w:r>
    </w:p>
    <w:p w14:paraId="4A32E36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1D4B7B5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There are three levels of password validation policy:</w:t>
      </w:r>
    </w:p>
    <w:p w14:paraId="73C829B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0F58BF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LOW    Length &gt;= 8</w:t>
      </w:r>
    </w:p>
    <w:p w14:paraId="4707D3B5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MEDIUM Length &gt;= 8, numeric, mixed case, and special characters</w:t>
      </w:r>
    </w:p>
    <w:p w14:paraId="12519116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TRONG Length &gt;= 8, numeric, mixed case, special characters and dictionary                  file</w:t>
      </w:r>
    </w:p>
    <w:p w14:paraId="5E37B3A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19F43CD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Please enter 0 = LOW, 1 = MEDIUM and 2 = STRONG: 1</w:t>
      </w:r>
    </w:p>
    <w:p w14:paraId="49CF449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Please set the password for root here.</w:t>
      </w:r>
    </w:p>
    <w:p w14:paraId="2F876D6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97D2816" w14:textId="2A056166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New password:</w:t>
      </w:r>
      <w:r w:rsidRPr="0016596B">
        <w:rPr>
          <w:rFonts w:ascii="Courier New" w:hAnsi="Courier New" w:cs="Courier New"/>
          <w:b/>
          <w:bCs/>
        </w:rPr>
        <w:t>*******</w:t>
      </w:r>
    </w:p>
    <w:p w14:paraId="5177D71E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D846EF0" w14:textId="0FA19463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Re-enter new password:</w:t>
      </w:r>
      <w:r w:rsidRPr="0016596B">
        <w:rPr>
          <w:rFonts w:ascii="Courier New" w:hAnsi="Courier New" w:cs="Courier New"/>
          <w:b/>
          <w:bCs/>
        </w:rPr>
        <w:t>*******</w:t>
      </w:r>
    </w:p>
    <w:p w14:paraId="5CA0F39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5AE7C6B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Estimated strength of the password: 50</w:t>
      </w:r>
    </w:p>
    <w:p w14:paraId="31E7D90F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Do you wish to continue with the password provided?(Press y|Y for Yes, any other key for No) : </w:t>
      </w:r>
      <w:r w:rsidRPr="0016596B">
        <w:rPr>
          <w:rFonts w:ascii="Courier New" w:hAnsi="Courier New" w:cs="Courier New"/>
          <w:b/>
          <w:bCs/>
        </w:rPr>
        <w:t>y</w:t>
      </w:r>
    </w:p>
    <w:p w14:paraId="267ED32B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By default, a MySQL installation has an anonymous user,</w:t>
      </w:r>
    </w:p>
    <w:p w14:paraId="6A77CD5E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lastRenderedPageBreak/>
        <w:t>allowing anyone to log into MySQL without having to have</w:t>
      </w:r>
    </w:p>
    <w:p w14:paraId="110E8A8F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a user account created for them. This is intended only for</w:t>
      </w:r>
    </w:p>
    <w:p w14:paraId="75E649A4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testing, and to make the installation go a bit smoother.</w:t>
      </w:r>
    </w:p>
    <w:p w14:paraId="1EA4138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You should remove them before moving into a production</w:t>
      </w:r>
    </w:p>
    <w:p w14:paraId="29D6D722" w14:textId="48F1956E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environment.</w:t>
      </w:r>
    </w:p>
    <w:p w14:paraId="76FE7333" w14:textId="1A966E5B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3417B488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Remove anonymous users? (Press y|Y for Yes, any other key for No) : </w:t>
      </w:r>
      <w:r w:rsidRPr="0016596B">
        <w:rPr>
          <w:rFonts w:ascii="Courier New" w:hAnsi="Courier New" w:cs="Courier New"/>
          <w:b/>
          <w:bCs/>
        </w:rPr>
        <w:t>y</w:t>
      </w:r>
    </w:p>
    <w:p w14:paraId="0C7589D2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uccess.</w:t>
      </w:r>
    </w:p>
    <w:p w14:paraId="1434EA8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D16CB9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E8DF5D6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Normally, root should only be allowed to connect from</w:t>
      </w:r>
    </w:p>
    <w:p w14:paraId="271D0E9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'localhost'. This ensures that someone cannot guess at</w:t>
      </w:r>
    </w:p>
    <w:p w14:paraId="20C5E72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the root password from the network.</w:t>
      </w:r>
    </w:p>
    <w:p w14:paraId="6341F918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4FDE874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Disallow root login remotely? (Press y|Y for Yes, any other key for No) : </w:t>
      </w:r>
      <w:r w:rsidRPr="0016596B">
        <w:rPr>
          <w:rFonts w:ascii="Courier New" w:hAnsi="Courier New" w:cs="Courier New"/>
          <w:b/>
          <w:bCs/>
        </w:rPr>
        <w:t>y</w:t>
      </w:r>
    </w:p>
    <w:p w14:paraId="4BCBA912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uccess.</w:t>
      </w:r>
    </w:p>
    <w:p w14:paraId="5F21E5FD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3280FB92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By default, MySQL comes with a database named 'test' that</w:t>
      </w:r>
    </w:p>
    <w:p w14:paraId="193FCFA8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anyone can access. This is also intended only for testing,</w:t>
      </w:r>
    </w:p>
    <w:p w14:paraId="400E1BAD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and should be removed before moving into a production</w:t>
      </w:r>
    </w:p>
    <w:p w14:paraId="784885C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environment.</w:t>
      </w:r>
    </w:p>
    <w:p w14:paraId="1141EE08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9555364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96CFCCB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Remove test database and access to it? (Press y|Y for Yes, any other key for No) : </w:t>
      </w:r>
      <w:r w:rsidRPr="0016596B">
        <w:rPr>
          <w:rFonts w:ascii="Courier New" w:hAnsi="Courier New" w:cs="Courier New"/>
          <w:b/>
          <w:bCs/>
          <w:sz w:val="20"/>
          <w:szCs w:val="20"/>
        </w:rPr>
        <w:t>y</w:t>
      </w:r>
    </w:p>
    <w:p w14:paraId="752ACCF0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 - Dropping test database...</w:t>
      </w:r>
    </w:p>
    <w:p w14:paraId="06050130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uccess.</w:t>
      </w:r>
    </w:p>
    <w:p w14:paraId="090B346E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DE716F6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 - Removing privileges on test database...</w:t>
      </w:r>
    </w:p>
    <w:p w14:paraId="75689B47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uccess.</w:t>
      </w:r>
    </w:p>
    <w:p w14:paraId="4919F0AC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332D652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Reloading the privilege tables will ensure that all changes</w:t>
      </w:r>
    </w:p>
    <w:p w14:paraId="1814523B" w14:textId="5F757C4C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made so far will take effect immediately.</w:t>
      </w:r>
    </w:p>
    <w:p w14:paraId="392E4C72" w14:textId="40378D4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8DD6CD9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 xml:space="preserve">Reload privilege tables now? (Press y|Y for Yes, any other key for No) : </w:t>
      </w:r>
      <w:r w:rsidRPr="0016596B">
        <w:rPr>
          <w:rFonts w:ascii="Courier New" w:hAnsi="Courier New" w:cs="Courier New"/>
          <w:b/>
          <w:bCs/>
        </w:rPr>
        <w:t>y</w:t>
      </w:r>
    </w:p>
    <w:p w14:paraId="31A57C40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Success.</w:t>
      </w:r>
    </w:p>
    <w:p w14:paraId="349C7EAA" w14:textId="77777777" w:rsidR="0016596B" w:rsidRP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E33AACB" w14:textId="19579EB9" w:rsidR="0016596B" w:rsidRDefault="0016596B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16596B">
        <w:rPr>
          <w:rFonts w:ascii="Courier New" w:hAnsi="Courier New" w:cs="Courier New"/>
          <w:sz w:val="20"/>
          <w:szCs w:val="20"/>
        </w:rPr>
        <w:t>All done!</w:t>
      </w:r>
    </w:p>
    <w:p w14:paraId="3165CBCC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root@mysqlserver:~# mysql -u root -p</w:t>
      </w:r>
    </w:p>
    <w:p w14:paraId="29482435" w14:textId="6292F34A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Enter password:</w:t>
      </w:r>
      <w:r w:rsidR="00CD461F" w:rsidRPr="00CD461F">
        <w:rPr>
          <w:rFonts w:ascii="Courier New" w:hAnsi="Courier New" w:cs="Courier New"/>
          <w:b/>
          <w:bCs/>
        </w:rPr>
        <w:t>*******</w:t>
      </w:r>
    </w:p>
    <w:p w14:paraId="4FA1C996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Welcome to the MySQL monitor.  Commands end with ; or \g.</w:t>
      </w:r>
    </w:p>
    <w:p w14:paraId="0CBF7283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Your MySQL connection id is 4</w:t>
      </w:r>
    </w:p>
    <w:p w14:paraId="2798B819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Server version: 5.7.31-0ubuntu0.18.04.1 (Ubuntu)</w:t>
      </w:r>
    </w:p>
    <w:p w14:paraId="28DB6CE0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4ECA665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Copyright (c) 2000, 2020, Oracle and/or its affiliates. All rights reserved.</w:t>
      </w:r>
    </w:p>
    <w:p w14:paraId="05B81C14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319E544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Oracle is a registered trademark of Oracle Corporation and/or its</w:t>
      </w:r>
    </w:p>
    <w:p w14:paraId="137D0572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affiliates. Other names may be trademarks of their respective</w:t>
      </w:r>
    </w:p>
    <w:p w14:paraId="3E46B28B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owners.</w:t>
      </w:r>
    </w:p>
    <w:p w14:paraId="393C5DF5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BED4337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Type 'help;' or '\h' for help. Type '\c' to clear the current input statement.</w:t>
      </w:r>
    </w:p>
    <w:p w14:paraId="38386C33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1827E9B" w14:textId="77777777" w:rsidR="00C67B0E" w:rsidRPr="00CD461F" w:rsidRDefault="00C67B0E" w:rsidP="00C67B0E">
      <w:pPr>
        <w:spacing w:line="240" w:lineRule="auto"/>
        <w:contextualSpacing/>
        <w:rPr>
          <w:rFonts w:ascii="Courier New" w:hAnsi="Courier New" w:cs="Courier New"/>
          <w:b/>
          <w:bCs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 xml:space="preserve">mysql&gt; </w:t>
      </w:r>
      <w:r w:rsidRPr="00CD461F">
        <w:rPr>
          <w:rFonts w:ascii="Courier New" w:hAnsi="Courier New" w:cs="Courier New"/>
          <w:b/>
          <w:bCs/>
          <w:sz w:val="20"/>
          <w:szCs w:val="20"/>
        </w:rPr>
        <w:t>show variables like 'version';</w:t>
      </w:r>
    </w:p>
    <w:p w14:paraId="463FD43A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+---------------+-------------------------+</w:t>
      </w:r>
    </w:p>
    <w:p w14:paraId="19BD9FB2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| Variable_name | Value                   |</w:t>
      </w:r>
    </w:p>
    <w:p w14:paraId="1AA4355A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+---------------+-------------------------+</w:t>
      </w:r>
    </w:p>
    <w:p w14:paraId="289F6E53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| version       | 5.7.31-0ubuntu0.18.04.1 |</w:t>
      </w:r>
    </w:p>
    <w:p w14:paraId="07583B93" w14:textId="77777777" w:rsidR="00C67B0E" w:rsidRPr="00C67B0E" w:rsidRDefault="00C67B0E" w:rsidP="00C67B0E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+---------------+-------------------------+</w:t>
      </w:r>
    </w:p>
    <w:p w14:paraId="5170E1D1" w14:textId="3B75661D" w:rsidR="00C67B0E" w:rsidRPr="0016596B" w:rsidRDefault="00C67B0E" w:rsidP="0016596B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C67B0E">
        <w:rPr>
          <w:rFonts w:ascii="Courier New" w:hAnsi="Courier New" w:cs="Courier New"/>
          <w:sz w:val="20"/>
          <w:szCs w:val="20"/>
        </w:rPr>
        <w:t>1 row in set (0.00 sec)</w:t>
      </w:r>
    </w:p>
    <w:sectPr w:rsidR="00C67B0E" w:rsidRPr="00165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A0NzEwMTU3sjBW0lEKTi0uzszPAykwrAUAaA2rHCwAAAA="/>
  </w:docVars>
  <w:rsids>
    <w:rsidRoot w:val="000656F7"/>
    <w:rsid w:val="000656F7"/>
    <w:rsid w:val="000B1611"/>
    <w:rsid w:val="0016596B"/>
    <w:rsid w:val="00274D82"/>
    <w:rsid w:val="002B5C2C"/>
    <w:rsid w:val="00344FF8"/>
    <w:rsid w:val="004C0573"/>
    <w:rsid w:val="004F5DA0"/>
    <w:rsid w:val="006523C5"/>
    <w:rsid w:val="00862E8C"/>
    <w:rsid w:val="00875E59"/>
    <w:rsid w:val="009A593F"/>
    <w:rsid w:val="00AF48B0"/>
    <w:rsid w:val="00C67B0E"/>
    <w:rsid w:val="00CD461F"/>
    <w:rsid w:val="00CF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DF0B9"/>
  <w15:chartTrackingRefBased/>
  <w15:docId w15:val="{1D5C7D99-622A-4F6B-90E5-17720E99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5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12</cp:revision>
  <dcterms:created xsi:type="dcterms:W3CDTF">2020-09-18T06:42:00Z</dcterms:created>
  <dcterms:modified xsi:type="dcterms:W3CDTF">2022-03-25T15:19:00Z</dcterms:modified>
</cp:coreProperties>
</file>